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645EC" w14:textId="3F632259" w:rsidR="00783B68" w:rsidRDefault="00783B68" w:rsidP="00783B68">
      <w:pPr>
        <w:pStyle w:val="Heading1"/>
        <w:jc w:val="center"/>
      </w:pPr>
      <w:r>
        <w:t>Task P7.1.4</w:t>
      </w:r>
    </w:p>
    <w:p w14:paraId="5929787D" w14:textId="27002A2E" w:rsidR="00783B68" w:rsidRDefault="00783B68" w:rsidP="00783B68"/>
    <w:p w14:paraId="4C5EE739" w14:textId="2D05197E" w:rsidR="00783B68" w:rsidRDefault="00783B68" w:rsidP="00783B68">
      <w:pPr>
        <w:pStyle w:val="Heading2"/>
        <w:numPr>
          <w:ilvl w:val="0"/>
          <w:numId w:val="2"/>
        </w:numPr>
      </w:pPr>
      <w:r>
        <w:t>What do you think its purpose might be? (What do people want to know when they issue such a query?)</w:t>
      </w:r>
    </w:p>
    <w:p w14:paraId="0D19ACC1" w14:textId="187C15BF" w:rsidR="00783B68" w:rsidRDefault="00783B68" w:rsidP="00783B68">
      <w:pPr>
        <w:ind w:left="720"/>
      </w:pPr>
      <w:r>
        <w:t>I think purpose of this query might be to get information about when customer has placed order according to date.</w:t>
      </w:r>
    </w:p>
    <w:p w14:paraId="6B5AEE3E" w14:textId="2AEEF33A" w:rsidR="00783B68" w:rsidRDefault="00467CF9" w:rsidP="00467CF9">
      <w:pPr>
        <w:pStyle w:val="Heading2"/>
        <w:numPr>
          <w:ilvl w:val="0"/>
          <w:numId w:val="2"/>
        </w:numPr>
      </w:pPr>
      <w:r>
        <w:t>Rewrite the query using proper JOIN syntax</w:t>
      </w:r>
    </w:p>
    <w:p w14:paraId="6225C690" w14:textId="1DD56965" w:rsidR="00467CF9" w:rsidRDefault="00D24248" w:rsidP="00467CF9">
      <w:pPr>
        <w:ind w:left="720"/>
      </w:pPr>
      <w:r w:rsidRPr="00D24248">
        <w:t xml:space="preserve">SELECT </w:t>
      </w:r>
      <w:proofErr w:type="spellStart"/>
      <w:r w:rsidRPr="00D24248">
        <w:t>CustFirstName</w:t>
      </w:r>
      <w:proofErr w:type="spellEnd"/>
      <w:r w:rsidRPr="00D24248">
        <w:t xml:space="preserve">, </w:t>
      </w:r>
      <w:proofErr w:type="spellStart"/>
      <w:r w:rsidRPr="00D24248">
        <w:t>CustLastName</w:t>
      </w:r>
      <w:proofErr w:type="spellEnd"/>
      <w:r w:rsidRPr="00D24248">
        <w:t xml:space="preserve">, </w:t>
      </w:r>
      <w:proofErr w:type="spellStart"/>
      <w:r w:rsidRPr="00D24248">
        <w:t>OrderDate</w:t>
      </w:r>
      <w:proofErr w:type="spellEnd"/>
      <w:r w:rsidRPr="00D24248">
        <w:t xml:space="preserve"> FROM customers JOIN orders ON </w:t>
      </w:r>
      <w:proofErr w:type="spellStart"/>
      <w:proofErr w:type="gramStart"/>
      <w:r w:rsidRPr="00D24248">
        <w:t>customers.CustomerID</w:t>
      </w:r>
      <w:proofErr w:type="spellEnd"/>
      <w:proofErr w:type="gramEnd"/>
      <w:r w:rsidRPr="00D24248">
        <w:t xml:space="preserve"> = </w:t>
      </w:r>
      <w:proofErr w:type="spellStart"/>
      <w:r w:rsidRPr="00D24248">
        <w:t>orders.CustomerID</w:t>
      </w:r>
      <w:proofErr w:type="spellEnd"/>
      <w:r w:rsidRPr="00D24248">
        <w:t xml:space="preserve"> ORDER BY </w:t>
      </w:r>
      <w:proofErr w:type="spellStart"/>
      <w:r w:rsidRPr="00D24248">
        <w:t>CustLastName</w:t>
      </w:r>
      <w:proofErr w:type="spellEnd"/>
      <w:r w:rsidRPr="00D24248">
        <w:t xml:space="preserve">, </w:t>
      </w:r>
      <w:proofErr w:type="spellStart"/>
      <w:r w:rsidRPr="00D24248">
        <w:t>CustFirstName</w:t>
      </w:r>
      <w:proofErr w:type="spellEnd"/>
      <w:r w:rsidRPr="00D24248">
        <w:t xml:space="preserve">, </w:t>
      </w:r>
      <w:proofErr w:type="spellStart"/>
      <w:r w:rsidRPr="00D24248">
        <w:t>OrderDate</w:t>
      </w:r>
      <w:proofErr w:type="spellEnd"/>
      <w:r w:rsidRPr="00D24248">
        <w:t xml:space="preserve"> DESC</w:t>
      </w:r>
      <w:r w:rsidR="0037031E" w:rsidRPr="0037031E">
        <w:rPr>
          <w:noProof/>
        </w:rPr>
        <w:drawing>
          <wp:inline distT="0" distB="0" distL="0" distR="0" wp14:anchorId="4ACE0261" wp14:editId="294DD652">
            <wp:extent cx="5943600" cy="51060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0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96CEB" w14:textId="0A5113B1" w:rsidR="00467CF9" w:rsidRDefault="00467CF9" w:rsidP="00467CF9">
      <w:pPr>
        <w:ind w:left="720"/>
      </w:pPr>
    </w:p>
    <w:p w14:paraId="636D159C" w14:textId="383530BA" w:rsidR="00467CF9" w:rsidRDefault="00467CF9" w:rsidP="00467CF9">
      <w:pPr>
        <w:pStyle w:val="Heading2"/>
        <w:numPr>
          <w:ilvl w:val="0"/>
          <w:numId w:val="2"/>
        </w:numPr>
      </w:pPr>
      <w:r>
        <w:lastRenderedPageBreak/>
        <w:t xml:space="preserve">Modify the query to include the one customer who </w:t>
      </w:r>
      <w:proofErr w:type="gramStart"/>
      <w:r>
        <w:t>doesn’t</w:t>
      </w:r>
      <w:proofErr w:type="gramEnd"/>
      <w:r>
        <w:t xml:space="preserve"> have an order.</w:t>
      </w:r>
    </w:p>
    <w:p w14:paraId="044A79F4" w14:textId="0F439993" w:rsidR="00467CF9" w:rsidRPr="00BA4DB8" w:rsidRDefault="00467CF9" w:rsidP="00467CF9">
      <w:pPr>
        <w:pStyle w:val="ListParagraph"/>
      </w:pPr>
      <w:r w:rsidRPr="00BA4DB8">
        <w:t xml:space="preserve">SELECT </w:t>
      </w:r>
      <w:proofErr w:type="spellStart"/>
      <w:r w:rsidRPr="00BA4DB8">
        <w:t>Customers.CustFirstName</w:t>
      </w:r>
      <w:proofErr w:type="spellEnd"/>
      <w:r w:rsidRPr="00BA4DB8">
        <w:t xml:space="preserve">, </w:t>
      </w:r>
      <w:proofErr w:type="spellStart"/>
      <w:r w:rsidRPr="00BA4DB8">
        <w:t>Customers.CustLastName</w:t>
      </w:r>
      <w:proofErr w:type="spellEnd"/>
      <w:r w:rsidRPr="00BA4DB8">
        <w:t xml:space="preserve">, </w:t>
      </w:r>
      <w:proofErr w:type="spellStart"/>
      <w:r w:rsidRPr="00BA4DB8">
        <w:t>Orders.OrderDate</w:t>
      </w:r>
      <w:proofErr w:type="spellEnd"/>
      <w:r w:rsidRPr="00BA4DB8">
        <w:t xml:space="preserve"> FROM customers LEFT JOIN orders ON </w:t>
      </w:r>
      <w:proofErr w:type="spellStart"/>
      <w:proofErr w:type="gramStart"/>
      <w:r w:rsidRPr="00BA4DB8">
        <w:t>customers.CustomerID</w:t>
      </w:r>
      <w:proofErr w:type="spellEnd"/>
      <w:proofErr w:type="gramEnd"/>
      <w:r w:rsidRPr="00BA4DB8">
        <w:t xml:space="preserve"> = </w:t>
      </w:r>
      <w:proofErr w:type="spellStart"/>
      <w:r w:rsidRPr="00BA4DB8">
        <w:t>orders.CustomerID</w:t>
      </w:r>
      <w:proofErr w:type="spellEnd"/>
    </w:p>
    <w:p w14:paraId="6FB34ED8" w14:textId="3EE7880B" w:rsidR="00467CF9" w:rsidRDefault="00264514" w:rsidP="00467CF9">
      <w:pPr>
        <w:pStyle w:val="ListParagraph"/>
      </w:pPr>
      <w:r w:rsidRPr="00264514">
        <w:rPr>
          <w:noProof/>
        </w:rPr>
        <w:drawing>
          <wp:inline distT="0" distB="0" distL="0" distR="0" wp14:anchorId="11CA1C3C" wp14:editId="0D7AE673">
            <wp:extent cx="5943600" cy="50018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7714A" w14:textId="2359CD90" w:rsidR="00467CF9" w:rsidRDefault="00467CF9" w:rsidP="00467CF9">
      <w:pPr>
        <w:pStyle w:val="ListParagraph"/>
      </w:pPr>
    </w:p>
    <w:p w14:paraId="472FD671" w14:textId="114291AF" w:rsidR="00713288" w:rsidRDefault="00713288" w:rsidP="00467CF9">
      <w:pPr>
        <w:pStyle w:val="ListParagraph"/>
      </w:pPr>
    </w:p>
    <w:p w14:paraId="41DB97E1" w14:textId="205E5A26" w:rsidR="00713288" w:rsidRDefault="00713288" w:rsidP="00467CF9">
      <w:pPr>
        <w:pStyle w:val="ListParagraph"/>
      </w:pPr>
    </w:p>
    <w:p w14:paraId="5EB51B40" w14:textId="1BEA2E61" w:rsidR="00713288" w:rsidRPr="00DC4238" w:rsidRDefault="000D39CF" w:rsidP="000D39CF">
      <w:pPr>
        <w:rPr>
          <w:b/>
          <w:bCs/>
        </w:rPr>
      </w:pPr>
      <w:r w:rsidRPr="00DC4238">
        <w:rPr>
          <w:b/>
          <w:bCs/>
        </w:rPr>
        <w:t>*O</w:t>
      </w:r>
      <w:r w:rsidR="00A543DD">
        <w:rPr>
          <w:b/>
          <w:bCs/>
        </w:rPr>
        <w:t>RDER BY is changed to show row with NULL values</w:t>
      </w:r>
    </w:p>
    <w:p w14:paraId="7F7FE89B" w14:textId="55D7183F" w:rsidR="00713288" w:rsidRDefault="00713288" w:rsidP="00467CF9">
      <w:pPr>
        <w:pStyle w:val="ListParagraph"/>
      </w:pPr>
    </w:p>
    <w:p w14:paraId="37C9FC6F" w14:textId="5AE5F61B" w:rsidR="00171270" w:rsidRDefault="00171270" w:rsidP="00467CF9">
      <w:pPr>
        <w:pStyle w:val="ListParagraph"/>
      </w:pPr>
    </w:p>
    <w:p w14:paraId="431F4419" w14:textId="77777777" w:rsidR="00171270" w:rsidRDefault="00171270" w:rsidP="00467CF9">
      <w:pPr>
        <w:pStyle w:val="ListParagraph"/>
      </w:pPr>
    </w:p>
    <w:p w14:paraId="7AD6DF1C" w14:textId="203A1C93" w:rsidR="00713288" w:rsidRDefault="00713288" w:rsidP="00467CF9">
      <w:pPr>
        <w:pStyle w:val="ListParagraph"/>
      </w:pPr>
    </w:p>
    <w:p w14:paraId="7067005A" w14:textId="3A856B71" w:rsidR="00713288" w:rsidRDefault="00713288" w:rsidP="00467CF9">
      <w:pPr>
        <w:pStyle w:val="ListParagraph"/>
      </w:pPr>
    </w:p>
    <w:p w14:paraId="2B779383" w14:textId="77777777" w:rsidR="00713288" w:rsidRDefault="00713288" w:rsidP="00467CF9">
      <w:pPr>
        <w:pStyle w:val="ListParagraph"/>
      </w:pPr>
    </w:p>
    <w:p w14:paraId="62B1125F" w14:textId="54CFC13D" w:rsidR="00467CF9" w:rsidRDefault="00467CF9" w:rsidP="00467CF9">
      <w:pPr>
        <w:pStyle w:val="Heading2"/>
        <w:numPr>
          <w:ilvl w:val="0"/>
          <w:numId w:val="2"/>
        </w:numPr>
      </w:pPr>
      <w:r>
        <w:lastRenderedPageBreak/>
        <w:t xml:space="preserve"> Modify the query to include only the latest order of each customer. </w:t>
      </w:r>
    </w:p>
    <w:p w14:paraId="6DFE355D" w14:textId="6F3786AA" w:rsidR="00713288" w:rsidRPr="00713288" w:rsidRDefault="003E0097" w:rsidP="00713288">
      <w:pPr>
        <w:ind w:left="360"/>
      </w:pPr>
      <w:r w:rsidRPr="003E0097">
        <w:t xml:space="preserve">SELECT </w:t>
      </w:r>
      <w:proofErr w:type="spellStart"/>
      <w:r w:rsidRPr="003E0097">
        <w:t>Customers.CustFirstName</w:t>
      </w:r>
      <w:proofErr w:type="spellEnd"/>
      <w:r w:rsidRPr="003E0097">
        <w:t xml:space="preserve">, </w:t>
      </w:r>
      <w:proofErr w:type="spellStart"/>
      <w:r w:rsidRPr="003E0097">
        <w:t>Customers.CustLastName</w:t>
      </w:r>
      <w:proofErr w:type="spellEnd"/>
      <w:r w:rsidRPr="003E0097">
        <w:t xml:space="preserve">, </w:t>
      </w:r>
      <w:proofErr w:type="spellStart"/>
      <w:r w:rsidRPr="003E0097">
        <w:t>Orders.OrderDate</w:t>
      </w:r>
      <w:proofErr w:type="spellEnd"/>
      <w:r w:rsidRPr="003E0097">
        <w:t xml:space="preserve"> FROM customers JOIN orders ON </w:t>
      </w:r>
      <w:proofErr w:type="spellStart"/>
      <w:r w:rsidRPr="003E0097">
        <w:t>customers.CustomerID</w:t>
      </w:r>
      <w:proofErr w:type="spellEnd"/>
      <w:r w:rsidRPr="003E0097">
        <w:t xml:space="preserve"> = </w:t>
      </w:r>
      <w:proofErr w:type="spellStart"/>
      <w:r w:rsidRPr="003E0097">
        <w:t>orders.CustomerID</w:t>
      </w:r>
      <w:proofErr w:type="spellEnd"/>
      <w:r w:rsidRPr="003E0097">
        <w:t xml:space="preserve"> WHERE </w:t>
      </w:r>
      <w:proofErr w:type="spellStart"/>
      <w:r w:rsidRPr="003E0097">
        <w:t>Orders.OrderDate</w:t>
      </w:r>
      <w:proofErr w:type="spellEnd"/>
      <w:r w:rsidRPr="003E0097">
        <w:t xml:space="preserve"> = (SELECT max(</w:t>
      </w:r>
      <w:proofErr w:type="spellStart"/>
      <w:r w:rsidRPr="003E0097">
        <w:t>orders.OrderDate</w:t>
      </w:r>
      <w:proofErr w:type="spellEnd"/>
      <w:r w:rsidRPr="003E0097">
        <w:t xml:space="preserve">) from orders WHERE </w:t>
      </w:r>
      <w:proofErr w:type="spellStart"/>
      <w:r w:rsidRPr="003E0097">
        <w:t>customers.CustomerID</w:t>
      </w:r>
      <w:proofErr w:type="spellEnd"/>
      <w:r w:rsidRPr="003E0097">
        <w:t xml:space="preserve"> = </w:t>
      </w:r>
      <w:proofErr w:type="spellStart"/>
      <w:r w:rsidRPr="003E0097">
        <w:t>orders.CustomerID</w:t>
      </w:r>
      <w:proofErr w:type="spellEnd"/>
      <w:r w:rsidRPr="003E0097">
        <w:t xml:space="preserve">) ORDER BY </w:t>
      </w:r>
      <w:proofErr w:type="spellStart"/>
      <w:r w:rsidRPr="003E0097">
        <w:t>CustLastName</w:t>
      </w:r>
      <w:proofErr w:type="spellEnd"/>
      <w:r w:rsidRPr="003E0097">
        <w:t xml:space="preserve">, </w:t>
      </w:r>
      <w:proofErr w:type="spellStart"/>
      <w:r w:rsidRPr="003E0097">
        <w:t>CustFirstName</w:t>
      </w:r>
      <w:proofErr w:type="spellEnd"/>
      <w:r w:rsidRPr="003E0097">
        <w:t xml:space="preserve">, </w:t>
      </w:r>
      <w:proofErr w:type="spellStart"/>
      <w:r w:rsidRPr="003E0097">
        <w:t>OrderDate</w:t>
      </w:r>
      <w:proofErr w:type="spellEnd"/>
      <w:r w:rsidRPr="003E0097">
        <w:t xml:space="preserve"> DESC</w:t>
      </w:r>
      <w:r w:rsidR="00713288" w:rsidRPr="00713288">
        <w:rPr>
          <w:noProof/>
        </w:rPr>
        <w:drawing>
          <wp:inline distT="0" distB="0" distL="0" distR="0" wp14:anchorId="266A9DEC" wp14:editId="4296601A">
            <wp:extent cx="6047740" cy="522888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7799" cy="5298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3288" w:rsidRPr="007132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32341"/>
    <w:multiLevelType w:val="hybridMultilevel"/>
    <w:tmpl w:val="5D227132"/>
    <w:lvl w:ilvl="0" w:tplc="BBB6A5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35FCB"/>
    <w:multiLevelType w:val="hybridMultilevel"/>
    <w:tmpl w:val="B86239FC"/>
    <w:lvl w:ilvl="0" w:tplc="EB8C0F5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F6D2A"/>
    <w:multiLevelType w:val="hybridMultilevel"/>
    <w:tmpl w:val="EF96D5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2B3CF9"/>
    <w:multiLevelType w:val="hybridMultilevel"/>
    <w:tmpl w:val="3B60502C"/>
    <w:lvl w:ilvl="0" w:tplc="6C3257F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MDYzsTQxNLAwMDNS0lEKTi0uzszPAykwqgUAW/DjOCwAAAA="/>
  </w:docVars>
  <w:rsids>
    <w:rsidRoot w:val="00783B68"/>
    <w:rsid w:val="000D39CF"/>
    <w:rsid w:val="00171270"/>
    <w:rsid w:val="00264514"/>
    <w:rsid w:val="0037031E"/>
    <w:rsid w:val="003E0097"/>
    <w:rsid w:val="00467CF9"/>
    <w:rsid w:val="00520CE8"/>
    <w:rsid w:val="00713288"/>
    <w:rsid w:val="00783B68"/>
    <w:rsid w:val="00A543DD"/>
    <w:rsid w:val="00BA4DB8"/>
    <w:rsid w:val="00C949CB"/>
    <w:rsid w:val="00D172BF"/>
    <w:rsid w:val="00D24248"/>
    <w:rsid w:val="00DC4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F7FF7"/>
  <w15:chartTrackingRefBased/>
  <w15:docId w15:val="{4FBC1B49-606C-4D0E-9286-40B80EE40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3B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3B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3B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83B6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83B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2</cp:revision>
  <dcterms:created xsi:type="dcterms:W3CDTF">2020-09-24T15:05:00Z</dcterms:created>
  <dcterms:modified xsi:type="dcterms:W3CDTF">2020-09-25T12:20:00Z</dcterms:modified>
</cp:coreProperties>
</file>